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Xa6d26b9a1fd20aa232ea59c591cbc68f2484a71"/>
    <w:p>
      <w:pPr>
        <w:pStyle w:val="Heading1"/>
      </w:pPr>
      <w:r>
        <w:t xml:space="preserve">Cover Letter for Welder Position in Senegal Dakar</w:t>
      </w:r>
    </w:p>
    <w:p>
      <w:pPr>
        <w:pStyle w:val="FirstParagraph"/>
      </w:pPr>
      <w:r>
        <w:t xml:space="preserve">Dear Hiring Manager,</w:t>
      </w:r>
    </w:p>
    <w:p>
      <w:pPr>
        <w:pStyle w:val="BodyText"/>
      </w:pPr>
      <w:r>
        <w:t xml:space="preserve">I am writing to express my interest in the Welder position at your esteemed organization in Dakar, Senegal. With a wealth of experience in metal fabrication, structural welding, and precision engineering, I am confident that my skills and dedication align perfectly with the demands of this role. As a highly motivated professional who thrives in dynamic environments, I am eager to contribute to the growth and development of industries in Senegal Dakar while furthering my career as a Welder.</w:t>
      </w:r>
    </w:p>
    <w:p>
      <w:pPr>
        <w:pStyle w:val="BodyText"/>
      </w:pPr>
      <w:r>
        <w:t xml:space="preserve">My journey as a Welder began over a decade ago, where I developed expertise in various welding techniques such as MIG (Metal Inert Gas), TIG (Tungsten Inert Gas), and arc welding. Throughout my career, I have worked on diverse projects ranging from industrial infrastructure to automotive and marine applications. This hands-on experience has honed my ability to deliver high-quality work under tight deadlines while maintaining strict adherence to safety protocols. Whether it’s constructing robust steel frameworks or repairing complex machinery, I approach every task with precision, patience, and a commitment to excellence.</w:t>
      </w:r>
    </w:p>
    <w:p>
      <w:pPr>
        <w:pStyle w:val="BodyText"/>
      </w:pPr>
      <w:r>
        <w:t xml:space="preserve">Senegal Dakar represents a region of immense potential for growth in sectors such as construction, manufacturing, and renewable energy. As a Welder with a strong understanding of both technical and practical challenges, I am particularly drawn to the opportunities in this vibrant city. Dakar’s expanding infrastructure projects—ranging from transportation networks to coastal development—require skilled professionals like myself who can ensure durability, efficiency, and compliance with international standards. My ability to adapt to different working conditions and collaborate effectively with cross-functional teams makes me an ideal candidate for your team.</w:t>
      </w:r>
    </w:p>
    <w:p>
      <w:pPr>
        <w:pStyle w:val="BodyText"/>
      </w:pPr>
      <w:r>
        <w:t xml:space="preserve">What sets me apart is not only my technical proficiency but also my passion for continuous learning. I have obtained certifications in advanced welding techniques, including AWS (American Welding Society) and ISO 9001 standards, which reflect my commitment to quality and safety. Additionally, I am proficient in reading blueprints, interpreting technical drawings, and using specialized tools such as plasma cutters and welding machines. My experience with both ferrous and non-ferrous materials ensures that I can handle a wide array of projects with confidence.</w:t>
      </w:r>
    </w:p>
    <w:p>
      <w:pPr>
        <w:pStyle w:val="BodyText"/>
      </w:pPr>
      <w:r>
        <w:t xml:space="preserve">Living and working in Senegal Dakar would allow me to immerse myself in a culture that values resilience, innovation, and community. I have always been inspired by the energy of this city, where the blend of tradition and modernity creates a unique workspace. As a Welder, I understand the importance of reliability and precision—qualities that are essential for contributing to Dakar’s evolving industrial landscape. Whether it’s supporting local businesses or participating in large-scale infrastructure initiatives, I am ready to bring my expertise to your organization.</w:t>
      </w:r>
    </w:p>
    <w:p>
      <w:pPr>
        <w:pStyle w:val="BodyText"/>
      </w:pPr>
      <w:r>
        <w:t xml:space="preserve">My professional philosophy is rooted in the belief that every project, no matter how small or large, deserves the same level of dedication and care. In Senegal Dakar, where economic growth is accelerating rapidly, this mindset is more critical than ever. I have worked in environments with high expectations and tight timelines, and I thrive under pressure while maintaining a focus on quality outcomes. My ability to troubleshoot issues quickly and communicate effectively with colleagues ensures that projects are completed efficiently without compromising safety or standards.</w:t>
      </w:r>
    </w:p>
    <w:p>
      <w:pPr>
        <w:pStyle w:val="BodyText"/>
      </w:pPr>
      <w:r>
        <w:t xml:space="preserve">What excites me most about the Welder position in Senegal Dakar is the opportunity to contribute to meaningful, long-term developments in this region. I am particularly interested in projects that align with sustainable practices and technological advancements, as these are key drivers of progress in today’s global economy. My experience with eco-friendly welding methods and energy-efficient techniques positions me to support such initiatives while maintaining the highest level of craftsmanship.</w:t>
      </w:r>
    </w:p>
    <w:p>
      <w:pPr>
        <w:pStyle w:val="BodyText"/>
      </w:pPr>
      <w:r>
        <w:t xml:space="preserve">I am also deeply committed to fostering a collaborative work environment. As a team player, I value open communication, mutual respect, and shared goals. In previous roles, I have worked alongside engineers, project managers, and fellow technicians to achieve objectives that exceed expectations. My ability to listen actively and provide constructive feedback ensures that projects run smoothly while maintaining a positive atmosphere.</w:t>
      </w:r>
    </w:p>
    <w:p>
      <w:pPr>
        <w:pStyle w:val="BodyText"/>
      </w:pPr>
      <w:r>
        <w:t xml:space="preserve">In addition to my technical skills, I bring a strong work ethic and a proactive approach to problem-solving. I am comfortable working independently or as part of a team, and I prioritize tasks based on urgency and importance. My attention to detail ensures that every weld meets the required specifications, while my physical stamina allows me to perform demanding tasks in varied conditions.</w:t>
      </w:r>
    </w:p>
    <w:p>
      <w:pPr>
        <w:pStyle w:val="BodyText"/>
      </w:pPr>
      <w:r>
        <w:t xml:space="preserve">As a Welder with a proven track record of delivering exceptional results, I am eager to bring my expertise to your organization in Senegal Dakar. I am confident that my background, skills, and enthusiasm will make me a valuable asset to your team. I would welcome the opportunity to discuss how my qualifications align with your needs and how I can contribute to the success of your projects.</w:t>
      </w:r>
    </w:p>
    <w:p>
      <w:pPr>
        <w:pStyle w:val="BodyText"/>
      </w:pPr>
      <w:r>
        <w:t xml:space="preserve">Thank you for considering my application. I look forward to the possibility of working together in Dakar, where I can combine my passion for welding with the exciting opportunities that this dynamic region offers.</w:t>
      </w:r>
    </w:p>
    <w:p>
      <w:pPr>
        <w:pStyle w:val="BodyText"/>
      </w:pPr>
      <w:r>
        <w:t xml:space="preserve">Sincerely,</w:t>
      </w:r>
      <w:r>
        <w:br/>
      </w:r>
      <w:r>
        <w:t xml:space="preserve">[Your Full Name]</w:t>
      </w:r>
      <w:r>
        <w:br/>
      </w:r>
      <w:r>
        <w:t xml:space="preserve">[Your Contact Information: Email and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Senegal Dakar</dc:title>
  <dc:creator/>
  <dc:language>en</dc:language>
  <cp:keywords/>
  <dcterms:created xsi:type="dcterms:W3CDTF">2025-12-12T15:21:58Z</dcterms:created>
  <dcterms:modified xsi:type="dcterms:W3CDTF">2025-12-12T15:21:58Z</dcterms:modified>
</cp:coreProperties>
</file>

<file path=docProps/custom.xml><?xml version="1.0" encoding="utf-8"?>
<Properties xmlns="http://schemas.openxmlformats.org/officeDocument/2006/custom-properties" xmlns:vt="http://schemas.openxmlformats.org/officeDocument/2006/docPropsVTypes"/>
</file>